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93785" w14:textId="77777777" w:rsidR="00C47885" w:rsidRPr="00C47885" w:rsidRDefault="00C47885" w:rsidP="00C47885">
      <w:pPr>
        <w:jc w:val="center"/>
        <w:rPr>
          <w:rFonts w:ascii="Calibri" w:hAnsi="Calibri" w:cs="Monotype Corsiva"/>
          <w:sz w:val="40"/>
          <w:szCs w:val="36"/>
        </w:rPr>
      </w:pPr>
      <w:r w:rsidRPr="00C47885">
        <w:rPr>
          <w:rFonts w:ascii="Calibri" w:hAnsi="Calibri" w:cs="Monotype Corsiva"/>
          <w:sz w:val="40"/>
          <w:szCs w:val="36"/>
        </w:rPr>
        <w:t>And on her lover’s arm she leant,</w:t>
      </w:r>
    </w:p>
    <w:p w14:paraId="4463E925" w14:textId="77777777" w:rsidR="00C47885" w:rsidRPr="00C47885" w:rsidRDefault="00C47885" w:rsidP="00C47885">
      <w:pPr>
        <w:jc w:val="center"/>
        <w:rPr>
          <w:rFonts w:ascii="Calibri" w:hAnsi="Calibri" w:cs="Monotype Corsiva"/>
          <w:sz w:val="40"/>
          <w:szCs w:val="36"/>
        </w:rPr>
      </w:pPr>
      <w:r w:rsidRPr="00C47885">
        <w:rPr>
          <w:rFonts w:ascii="Calibri" w:hAnsi="Calibri" w:cs="Monotype Corsiva"/>
          <w:sz w:val="40"/>
          <w:szCs w:val="36"/>
        </w:rPr>
        <w:t>And round her waist she felt it fold,</w:t>
      </w:r>
    </w:p>
    <w:p w14:paraId="47F405C9" w14:textId="77777777" w:rsidR="00C47885" w:rsidRPr="00C47885" w:rsidRDefault="00C47885" w:rsidP="00C47885">
      <w:pPr>
        <w:jc w:val="center"/>
        <w:rPr>
          <w:rFonts w:ascii="Calibri" w:hAnsi="Calibri" w:cs="Monotype Corsiva"/>
          <w:sz w:val="40"/>
          <w:szCs w:val="36"/>
        </w:rPr>
      </w:pPr>
      <w:r w:rsidRPr="00C47885">
        <w:rPr>
          <w:rFonts w:ascii="Calibri" w:hAnsi="Calibri" w:cs="Monotype Corsiva"/>
          <w:sz w:val="40"/>
          <w:szCs w:val="36"/>
        </w:rPr>
        <w:t xml:space="preserve">And far </w:t>
      </w:r>
      <w:r w:rsidR="009B682E" w:rsidRPr="00C47885">
        <w:rPr>
          <w:rFonts w:ascii="Calibri" w:hAnsi="Calibri" w:cs="Monotype Corsiva"/>
          <w:sz w:val="40"/>
          <w:szCs w:val="36"/>
        </w:rPr>
        <w:t>across</w:t>
      </w:r>
      <w:r w:rsidRPr="00C47885">
        <w:rPr>
          <w:rFonts w:ascii="Calibri" w:hAnsi="Calibri" w:cs="Monotype Corsiva"/>
          <w:sz w:val="40"/>
          <w:szCs w:val="36"/>
        </w:rPr>
        <w:t xml:space="preserve"> the hills they went</w:t>
      </w:r>
    </w:p>
    <w:p w14:paraId="778EC596" w14:textId="77777777" w:rsidR="00C47885" w:rsidRPr="00C47885" w:rsidRDefault="00C47885" w:rsidP="00C47885">
      <w:pPr>
        <w:jc w:val="center"/>
        <w:rPr>
          <w:rFonts w:ascii="Calibri" w:hAnsi="Calibri" w:cs="Monotype Corsiva"/>
          <w:sz w:val="40"/>
          <w:szCs w:val="36"/>
        </w:rPr>
      </w:pPr>
      <w:r w:rsidRPr="00C47885">
        <w:rPr>
          <w:rFonts w:ascii="Calibri" w:hAnsi="Calibri" w:cs="Monotype Corsiva"/>
          <w:sz w:val="40"/>
          <w:szCs w:val="36"/>
        </w:rPr>
        <w:t>In that new world which is the old.</w:t>
      </w:r>
    </w:p>
    <w:p w14:paraId="3B3EF5F7" w14:textId="77777777" w:rsidR="00A563BD" w:rsidRPr="00C47885" w:rsidRDefault="00C47885" w:rsidP="00C47885">
      <w:pPr>
        <w:jc w:val="center"/>
        <w:rPr>
          <w:rFonts w:ascii="Calibri" w:hAnsi="Calibri" w:cs="Monotype Corsiva"/>
          <w:sz w:val="40"/>
          <w:szCs w:val="36"/>
        </w:rPr>
      </w:pPr>
      <w:r w:rsidRPr="00C47885">
        <w:rPr>
          <w:rFonts w:ascii="Calibri" w:hAnsi="Calibri" w:cs="Monotype Corsiva"/>
          <w:sz w:val="40"/>
          <w:szCs w:val="36"/>
        </w:rPr>
        <w:t xml:space="preserve">Alfred </w:t>
      </w:r>
      <w:proofErr w:type="spellStart"/>
      <w:r w:rsidRPr="00C47885">
        <w:rPr>
          <w:rFonts w:ascii="Calibri" w:hAnsi="Calibri" w:cs="Monotype Corsiva"/>
          <w:sz w:val="40"/>
          <w:szCs w:val="36"/>
        </w:rPr>
        <w:t>Tennyxon</w:t>
      </w:r>
      <w:proofErr w:type="spellEnd"/>
    </w:p>
    <w:sectPr w:rsidR="00A563BD" w:rsidRPr="00C4788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wNzI1tDQzNzRT0lEKTi0uzszPAykwrAUATyxEiiwAAAA="/>
  </w:docVars>
  <w:rsids>
    <w:rsidRoot w:val="00A563BD"/>
    <w:rsid w:val="000C330C"/>
    <w:rsid w:val="008C2438"/>
    <w:rsid w:val="009B682E"/>
    <w:rsid w:val="009D5B98"/>
    <w:rsid w:val="00A13517"/>
    <w:rsid w:val="00A563BD"/>
    <w:rsid w:val="00BB6613"/>
    <w:rsid w:val="00C47885"/>
    <w:rsid w:val="00DA1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041136"/>
  <w15:chartTrackingRefBased/>
  <w15:docId w15:val="{48F23EF7-851A-43BA-A783-EA5684C48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1:00Z</dcterms:created>
  <dcterms:modified xsi:type="dcterms:W3CDTF">2021-02-18T06:21:00Z</dcterms:modified>
</cp:coreProperties>
</file>